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C1037" w14:textId="06FEE906" w:rsidR="00622635" w:rsidRDefault="0081475A" w:rsidP="008F25AC">
      <w:pPr>
        <w:pStyle w:val="a4"/>
      </w:pPr>
      <w:r>
        <w:t>Лабораторная работа №</w:t>
      </w:r>
      <w:r w:rsidR="008F25AC">
        <w:t>9</w:t>
      </w:r>
    </w:p>
    <w:p w14:paraId="28C70C50" w14:textId="77777777" w:rsidR="00622635" w:rsidRDefault="0081475A" w:rsidP="008F25AC">
      <w:pPr>
        <w:pStyle w:val="a5"/>
      </w:pPr>
      <w:r>
        <w:t>Задание для самостоятельного выполнения</w:t>
      </w:r>
    </w:p>
    <w:p w14:paraId="77301620" w14:textId="3E9F2F09" w:rsidR="00622635" w:rsidRDefault="00D40352" w:rsidP="008F25AC">
      <w:pPr>
        <w:pStyle w:val="Author"/>
      </w:pPr>
      <w:r>
        <w:t>Игнатенкова Варвара Никола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13920969"/>
        <w:docPartObj>
          <w:docPartGallery w:val="Table of Contents"/>
          <w:docPartUnique/>
        </w:docPartObj>
      </w:sdtPr>
      <w:sdtEndPr/>
      <w:sdtContent>
        <w:p w14:paraId="0ACDCB41" w14:textId="77777777" w:rsidR="00622635" w:rsidRDefault="0081475A" w:rsidP="008F25AC">
          <w:pPr>
            <w:pStyle w:val="ae"/>
            <w:spacing w:line="240" w:lineRule="auto"/>
          </w:pPr>
          <w:r>
            <w:t>Содержание</w:t>
          </w:r>
        </w:p>
        <w:p w14:paraId="13FB3962" w14:textId="11667BE8" w:rsidR="00D40352" w:rsidRDefault="0081475A" w:rsidP="008F25A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2296736" w:history="1">
            <w:r w:rsidR="00D40352" w:rsidRPr="0076281F">
              <w:rPr>
                <w:rStyle w:val="ad"/>
                <w:noProof/>
              </w:rPr>
              <w:t>1</w:t>
            </w:r>
            <w:r w:rsidR="00D40352">
              <w:rPr>
                <w:noProof/>
              </w:rPr>
              <w:tab/>
            </w:r>
            <w:r w:rsidR="00D40352" w:rsidRPr="0076281F">
              <w:rPr>
                <w:rStyle w:val="ad"/>
                <w:noProof/>
              </w:rPr>
              <w:t>Цель работы</w:t>
            </w:r>
            <w:r w:rsidR="00D40352">
              <w:rPr>
                <w:noProof/>
                <w:webHidden/>
              </w:rPr>
              <w:tab/>
            </w:r>
            <w:r w:rsidR="00D40352">
              <w:rPr>
                <w:noProof/>
                <w:webHidden/>
              </w:rPr>
              <w:fldChar w:fldCharType="begin"/>
            </w:r>
            <w:r w:rsidR="00D40352">
              <w:rPr>
                <w:noProof/>
                <w:webHidden/>
              </w:rPr>
              <w:instrText xml:space="preserve"> PAGEREF _Toc192296736 \h </w:instrText>
            </w:r>
            <w:r w:rsidR="00D40352">
              <w:rPr>
                <w:noProof/>
                <w:webHidden/>
              </w:rPr>
            </w:r>
            <w:r w:rsidR="00D40352">
              <w:rPr>
                <w:noProof/>
                <w:webHidden/>
              </w:rPr>
              <w:fldChar w:fldCharType="separate"/>
            </w:r>
            <w:r w:rsidR="008F25AC">
              <w:rPr>
                <w:noProof/>
                <w:webHidden/>
              </w:rPr>
              <w:t>1</w:t>
            </w:r>
            <w:r w:rsidR="00D40352">
              <w:rPr>
                <w:noProof/>
                <w:webHidden/>
              </w:rPr>
              <w:fldChar w:fldCharType="end"/>
            </w:r>
          </w:hyperlink>
        </w:p>
        <w:p w14:paraId="27D523FE" w14:textId="78265A70" w:rsidR="00D40352" w:rsidRDefault="00B70401" w:rsidP="008F25A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2296737" w:history="1">
            <w:r w:rsidR="00D40352" w:rsidRPr="0076281F">
              <w:rPr>
                <w:rStyle w:val="ad"/>
                <w:noProof/>
              </w:rPr>
              <w:t>2</w:t>
            </w:r>
            <w:r w:rsidR="00D40352">
              <w:rPr>
                <w:noProof/>
              </w:rPr>
              <w:tab/>
            </w:r>
            <w:r w:rsidR="00D40352" w:rsidRPr="0076281F">
              <w:rPr>
                <w:rStyle w:val="ad"/>
                <w:noProof/>
              </w:rPr>
              <w:t>Задание</w:t>
            </w:r>
            <w:r w:rsidR="00D40352">
              <w:rPr>
                <w:noProof/>
                <w:webHidden/>
              </w:rPr>
              <w:tab/>
            </w:r>
            <w:r w:rsidR="00D40352">
              <w:rPr>
                <w:noProof/>
                <w:webHidden/>
              </w:rPr>
              <w:fldChar w:fldCharType="begin"/>
            </w:r>
            <w:r w:rsidR="00D40352">
              <w:rPr>
                <w:noProof/>
                <w:webHidden/>
              </w:rPr>
              <w:instrText xml:space="preserve"> PAGEREF _Toc192296737 \h </w:instrText>
            </w:r>
            <w:r w:rsidR="00D40352">
              <w:rPr>
                <w:noProof/>
                <w:webHidden/>
              </w:rPr>
            </w:r>
            <w:r w:rsidR="00D40352">
              <w:rPr>
                <w:noProof/>
                <w:webHidden/>
              </w:rPr>
              <w:fldChar w:fldCharType="separate"/>
            </w:r>
            <w:r w:rsidR="008F25AC">
              <w:rPr>
                <w:noProof/>
                <w:webHidden/>
              </w:rPr>
              <w:t>1</w:t>
            </w:r>
            <w:r w:rsidR="00D40352">
              <w:rPr>
                <w:noProof/>
                <w:webHidden/>
              </w:rPr>
              <w:fldChar w:fldCharType="end"/>
            </w:r>
          </w:hyperlink>
        </w:p>
        <w:p w14:paraId="36D29460" w14:textId="56E1C32C" w:rsidR="00D40352" w:rsidRDefault="00B70401" w:rsidP="008F25A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2296738" w:history="1">
            <w:r w:rsidR="00D40352" w:rsidRPr="0076281F">
              <w:rPr>
                <w:rStyle w:val="ad"/>
                <w:noProof/>
              </w:rPr>
              <w:t>3</w:t>
            </w:r>
            <w:r w:rsidR="00D40352">
              <w:rPr>
                <w:noProof/>
              </w:rPr>
              <w:tab/>
            </w:r>
            <w:r w:rsidR="00D40352" w:rsidRPr="0076281F">
              <w:rPr>
                <w:rStyle w:val="ad"/>
                <w:noProof/>
              </w:rPr>
              <w:t>Выполнение лабораторной работы</w:t>
            </w:r>
            <w:r w:rsidR="00D40352">
              <w:rPr>
                <w:noProof/>
                <w:webHidden/>
              </w:rPr>
              <w:tab/>
            </w:r>
            <w:r w:rsidR="00D40352">
              <w:rPr>
                <w:noProof/>
                <w:webHidden/>
              </w:rPr>
              <w:fldChar w:fldCharType="begin"/>
            </w:r>
            <w:r w:rsidR="00D40352">
              <w:rPr>
                <w:noProof/>
                <w:webHidden/>
              </w:rPr>
              <w:instrText xml:space="preserve"> PAGEREF _Toc192296738 \h </w:instrText>
            </w:r>
            <w:r w:rsidR="00D40352">
              <w:rPr>
                <w:noProof/>
                <w:webHidden/>
              </w:rPr>
            </w:r>
            <w:r w:rsidR="00D40352">
              <w:rPr>
                <w:noProof/>
                <w:webHidden/>
              </w:rPr>
              <w:fldChar w:fldCharType="separate"/>
            </w:r>
            <w:r w:rsidR="008F25AC">
              <w:rPr>
                <w:noProof/>
                <w:webHidden/>
              </w:rPr>
              <w:t>1</w:t>
            </w:r>
            <w:r w:rsidR="00D40352">
              <w:rPr>
                <w:noProof/>
                <w:webHidden/>
              </w:rPr>
              <w:fldChar w:fldCharType="end"/>
            </w:r>
          </w:hyperlink>
        </w:p>
        <w:p w14:paraId="4792FD31" w14:textId="07560E58" w:rsidR="00D40352" w:rsidRDefault="00B70401" w:rsidP="008F25A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2296739" w:history="1">
            <w:r w:rsidR="00D40352" w:rsidRPr="0076281F">
              <w:rPr>
                <w:rStyle w:val="ad"/>
                <w:noProof/>
              </w:rPr>
              <w:t>4</w:t>
            </w:r>
            <w:r w:rsidR="00D40352">
              <w:rPr>
                <w:noProof/>
              </w:rPr>
              <w:tab/>
            </w:r>
            <w:r w:rsidR="00D40352" w:rsidRPr="0076281F">
              <w:rPr>
                <w:rStyle w:val="ad"/>
                <w:noProof/>
              </w:rPr>
              <w:t>Выводы</w:t>
            </w:r>
            <w:r w:rsidR="00D40352">
              <w:rPr>
                <w:noProof/>
                <w:webHidden/>
              </w:rPr>
              <w:tab/>
            </w:r>
            <w:r w:rsidR="00D40352">
              <w:rPr>
                <w:noProof/>
                <w:webHidden/>
              </w:rPr>
              <w:fldChar w:fldCharType="begin"/>
            </w:r>
            <w:r w:rsidR="00D40352">
              <w:rPr>
                <w:noProof/>
                <w:webHidden/>
              </w:rPr>
              <w:instrText xml:space="preserve"> PAGEREF _Toc192296739 \h </w:instrText>
            </w:r>
            <w:r w:rsidR="00D40352">
              <w:rPr>
                <w:noProof/>
                <w:webHidden/>
              </w:rPr>
            </w:r>
            <w:r w:rsidR="00D40352">
              <w:rPr>
                <w:noProof/>
                <w:webHidden/>
              </w:rPr>
              <w:fldChar w:fldCharType="separate"/>
            </w:r>
            <w:r w:rsidR="008F25AC">
              <w:rPr>
                <w:noProof/>
                <w:webHidden/>
              </w:rPr>
              <w:t>7</w:t>
            </w:r>
            <w:r w:rsidR="00D40352">
              <w:rPr>
                <w:noProof/>
                <w:webHidden/>
              </w:rPr>
              <w:fldChar w:fldCharType="end"/>
            </w:r>
          </w:hyperlink>
        </w:p>
        <w:p w14:paraId="6D08243A" w14:textId="77777777" w:rsidR="00622635" w:rsidRDefault="0081475A" w:rsidP="008F25AC">
          <w:r>
            <w:fldChar w:fldCharType="end"/>
          </w:r>
        </w:p>
      </w:sdtContent>
    </w:sdt>
    <w:p w14:paraId="6C62C6B2" w14:textId="77777777" w:rsidR="00622635" w:rsidRDefault="0081475A" w:rsidP="008F25AC">
      <w:pPr>
        <w:pStyle w:val="1"/>
      </w:pPr>
      <w:bookmarkStart w:id="0" w:name="_Toc192296736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246D7DCC" w14:textId="77777777" w:rsidR="00622635" w:rsidRDefault="0081475A" w:rsidP="008F25AC">
      <w:pPr>
        <w:pStyle w:val="FirstParagraph"/>
      </w:pPr>
      <w:r>
        <w:t>Выполнить задание для самостоятельного выполнения.</w:t>
      </w:r>
    </w:p>
    <w:p w14:paraId="610E7ABF" w14:textId="77777777" w:rsidR="004666E2" w:rsidRDefault="0081475A" w:rsidP="008F25AC">
      <w:pPr>
        <w:pStyle w:val="1"/>
      </w:pPr>
      <w:bookmarkStart w:id="2" w:name="_Toc192296737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Start w:id="4" w:name="_Toc192296738"/>
      <w:bookmarkStart w:id="5" w:name="выполнение-лабораторной-работы"/>
      <w:bookmarkEnd w:id="2"/>
      <w:bookmarkEnd w:id="3"/>
    </w:p>
    <w:p w14:paraId="42846B18" w14:textId="764AB965" w:rsidR="004666E2" w:rsidRDefault="004666E2" w:rsidP="008F25AC">
      <w:pPr>
        <w:pStyle w:val="1"/>
        <w:numPr>
          <w:ilvl w:val="0"/>
          <w:numId w:val="6"/>
        </w:numPr>
      </w:pPr>
      <w:r w:rsidRPr="004666E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Построить модели с помощью </w:t>
      </w:r>
      <w:proofErr w:type="spellStart"/>
      <w:r w:rsidRPr="004666E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CPNTools</w:t>
      </w:r>
      <w:proofErr w:type="spellEnd"/>
      <w:r w:rsidRPr="004666E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gramStart"/>
      <w:r w:rsidR="008F25AC" w:rsidRPr="008F25AC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задачи  «</w:t>
      </w:r>
      <w:proofErr w:type="gramEnd"/>
      <w:r w:rsidR="008F25AC" w:rsidRPr="008F25AC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Накорми студентов».</w:t>
      </w:r>
    </w:p>
    <w:p w14:paraId="3454BD3B" w14:textId="5E4EB050" w:rsidR="004666E2" w:rsidRDefault="008F25AC" w:rsidP="008F25AC">
      <w:pPr>
        <w:pStyle w:val="1"/>
        <w:numPr>
          <w:ilvl w:val="0"/>
          <w:numId w:val="6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8F25AC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Вычислить пространство состояний. Сформировать отчёт о пространстве состояний и проанализируйте его. Постройте граф пространства состояний.</w:t>
      </w:r>
    </w:p>
    <w:p w14:paraId="62A48EE7" w14:textId="639E450F" w:rsidR="00622635" w:rsidRPr="004666E2" w:rsidRDefault="0081475A" w:rsidP="008F25AC">
      <w:pPr>
        <w:pStyle w:val="1"/>
      </w:pPr>
      <w:r>
        <w:rPr>
          <w:rStyle w:val="SectionNumber"/>
        </w:rPr>
        <w:t>3</w:t>
      </w:r>
      <w:r>
        <w:tab/>
        <w:t>Выполнение лабораторной работы</w:t>
      </w:r>
      <w:bookmarkEnd w:id="4"/>
    </w:p>
    <w:p w14:paraId="0666AB90" w14:textId="735BB0B6" w:rsidR="00FF6FFB" w:rsidRDefault="008F25AC" w:rsidP="008F25AC">
      <w:pPr>
        <w:pStyle w:val="FirstParagraph"/>
      </w:pPr>
      <w:r w:rsidRPr="008F25AC">
        <w:t xml:space="preserve">Рассмотрим пример студентов, обедающих пирогами. Голодный студент становится сытым после того, как съедает пирог. Таким образом, </w:t>
      </w:r>
      <w:proofErr w:type="gramStart"/>
      <w:r w:rsidRPr="008F25AC">
        <w:t>имеем:–</w:t>
      </w:r>
      <w:proofErr w:type="gramEnd"/>
      <w:r w:rsidRPr="008F25AC">
        <w:t xml:space="preserve"> два типа фишек: «пироги» и «студенты»;– три позиции: «голодный студент», «пирожки», «сытый студент»;– один переход: «съесть пирожок».</w:t>
      </w:r>
    </w:p>
    <w:p w14:paraId="2BD05F72" w14:textId="77777777" w:rsidR="00FF6FFB" w:rsidRDefault="00FF6FFB" w:rsidP="008F25AC">
      <w:pPr>
        <w:pStyle w:val="FirstParagraph"/>
      </w:pPr>
    </w:p>
    <w:p w14:paraId="0419DA32" w14:textId="150BA90F" w:rsidR="00FF6FFB" w:rsidRDefault="00FF6FFB" w:rsidP="008F25AC">
      <w:pPr>
        <w:pStyle w:val="FirstParagraph"/>
      </w:pPr>
      <w:r>
        <w:t xml:space="preserve"> 1. Рисуем граф сети. Для этого с помощью контекстного меню создаём новую сеть,</w:t>
      </w:r>
      <w:r w:rsidR="008F25AC">
        <w:t xml:space="preserve"> </w:t>
      </w:r>
      <w:r>
        <w:t>добавляем позиции, переходы и дуги.</w:t>
      </w:r>
    </w:p>
    <w:p w14:paraId="625DEF4C" w14:textId="2158F79B" w:rsidR="008F25AC" w:rsidRDefault="00533B25" w:rsidP="008F25AC">
      <w:pPr>
        <w:pStyle w:val="FirstParagraph"/>
      </w:pPr>
      <w:r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340ED70F" wp14:editId="2A14178C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3484880" cy="2278380"/>
            <wp:effectExtent l="0" t="0" r="1270" b="7620"/>
            <wp:wrapTopAndBottom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880" cy="227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25AC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7EA8B20" wp14:editId="52AC64B4">
                <wp:simplePos x="0" y="0"/>
                <wp:positionH relativeFrom="margin">
                  <wp:posOffset>1129665</wp:posOffset>
                </wp:positionH>
                <wp:positionV relativeFrom="page">
                  <wp:posOffset>3185160</wp:posOffset>
                </wp:positionV>
                <wp:extent cx="3886200" cy="254635"/>
                <wp:effectExtent l="0" t="0" r="0" b="0"/>
                <wp:wrapTopAndBottom/>
                <wp:docPr id="1" name="Надпись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54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65C2EE1" w14:textId="2303BB3C" w:rsidR="00FF6FFB" w:rsidRPr="009A6854" w:rsidRDefault="00FF6FFB" w:rsidP="00FF6FFB">
                            <w:pPr>
                              <w:pStyle w:val="aa"/>
                              <w:rPr>
                                <w:noProof/>
                              </w:rPr>
                            </w:pPr>
                            <w:r w:rsidRPr="00877A19">
                              <w:rPr>
                                <w:noProof/>
                              </w:rPr>
                              <w:t xml:space="preserve">Рис. 1. </w:t>
                            </w:r>
                            <w:r w:rsidR="008F25AC" w:rsidRPr="008F25AC">
                              <w:rPr>
                                <w:noProof/>
                              </w:rPr>
                              <w:t>Граф сети модели «Накорми студентов»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7EA8B20" id="_x0000_t202" coordsize="21600,21600" o:spt="202" path="m,l,21600r21600,l21600,xe">
                <v:stroke joinstyle="miter"/>
                <v:path gradientshapeok="t" o:connecttype="rect"/>
              </v:shapetype>
              <v:shape id="Надпись 1" o:spid="_x0000_s1026" type="#_x0000_t202" style="position:absolute;margin-left:88.95pt;margin-top:250.8pt;width:306pt;height:20.05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" stroked="f">
                <v:textbox style="mso-fit-shape-to-text:t" inset="0,0,0,0">
                  <w:txbxContent>
                    <w:p w14:paraId="265C2EE1" w14:textId="2303BB3C" w:rsidR="00FF6FFB" w:rsidRPr="009A6854" w:rsidRDefault="00FF6FFB" w:rsidP="00FF6FFB">
                      <w:pPr>
                        <w:pStyle w:val="aa"/>
                        <w:rPr>
                          <w:noProof/>
                        </w:rPr>
                      </w:pPr>
                      <w:r w:rsidRPr="00877A19">
                        <w:rPr>
                          <w:noProof/>
                        </w:rPr>
                        <w:t xml:space="preserve">Рис. 1. </w:t>
                      </w:r>
                      <w:r w:rsidR="008F25AC" w:rsidRPr="008F25AC">
                        <w:rPr>
                          <w:noProof/>
                        </w:rPr>
                        <w:t>Граф сети модели «Накорми студентов»</w:t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="00FF6FFB">
        <w:t xml:space="preserve"> </w:t>
      </w:r>
    </w:p>
    <w:p w14:paraId="147C554C" w14:textId="1D7A6BFA" w:rsidR="008F25AC" w:rsidRDefault="008F25AC" w:rsidP="008F25AC">
      <w:pPr>
        <w:pStyle w:val="FirstParagraph"/>
      </w:pPr>
      <w:r>
        <w:t xml:space="preserve">2.  В меню задаём новые декларации модели: типы фишек, начальные значения позиций, выражения для дуг. Для этого наведя мышку на меню Standart </w:t>
      </w:r>
      <w:proofErr w:type="spellStart"/>
      <w:r>
        <w:t>declarations</w:t>
      </w:r>
      <w:proofErr w:type="spellEnd"/>
      <w:r>
        <w:t xml:space="preserve">, правой кнопкой вызываем контекстное меню и выбираем New </w:t>
      </w:r>
      <w:proofErr w:type="spellStart"/>
      <w:r>
        <w:t>Decl</w:t>
      </w:r>
      <w:proofErr w:type="spellEnd"/>
      <w:r>
        <w:t>.</w:t>
      </w:r>
    </w:p>
    <w:p w14:paraId="54FC5071" w14:textId="57707A58" w:rsidR="00533B25" w:rsidRPr="00533B25" w:rsidRDefault="00533B25" w:rsidP="00533B25">
      <w:pPr>
        <w:pStyle w:val="Fir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0B6AC71" wp14:editId="0BE53D02">
                <wp:simplePos x="0" y="0"/>
                <wp:positionH relativeFrom="margin">
                  <wp:align>center</wp:align>
                </wp:positionH>
                <wp:positionV relativeFrom="paragraph">
                  <wp:posOffset>2237105</wp:posOffset>
                </wp:positionV>
                <wp:extent cx="4000500" cy="254635"/>
                <wp:effectExtent l="0" t="0" r="0" b="0"/>
                <wp:wrapTopAndBottom/>
                <wp:docPr id="18" name="Надпись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0500" cy="254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84653D3" w14:textId="41F47FAC" w:rsidR="00FF6FFB" w:rsidRPr="00533B25" w:rsidRDefault="00FF6FFB" w:rsidP="00FF6FFB">
                            <w:pPr>
                              <w:pStyle w:val="aa"/>
                              <w:rPr>
                                <w:noProof/>
                              </w:rPr>
                            </w:pPr>
                            <w:r w:rsidRPr="00A440E4">
                              <w:t xml:space="preserve">Рис. </w:t>
                            </w:r>
                            <w:r w:rsidR="00533B25" w:rsidRPr="00533B25">
                              <w:t xml:space="preserve">2.  </w:t>
                            </w:r>
                            <w:r w:rsidR="00533B25" w:rsidRPr="00533B25">
                              <w:t>Задание деклараций модели «Накорми студентов»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B6AC71" id="Надпись 18" o:spid="_x0000_s1027" type="#_x0000_t202" style="position:absolute;margin-left:0;margin-top:176.15pt;width:315pt;height:20.05pt;z-index:25167257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" stroked="f">
                <v:textbox style="mso-fit-shape-to-text:t" inset="0,0,0,0">
                  <w:txbxContent>
                    <w:p w14:paraId="384653D3" w14:textId="41F47FAC" w:rsidR="00FF6FFB" w:rsidRPr="00533B25" w:rsidRDefault="00FF6FFB" w:rsidP="00FF6FFB">
                      <w:pPr>
                        <w:pStyle w:val="aa"/>
                        <w:rPr>
                          <w:noProof/>
                        </w:rPr>
                      </w:pPr>
                      <w:r w:rsidRPr="00A440E4">
                        <w:t xml:space="preserve">Рис. </w:t>
                      </w:r>
                      <w:r w:rsidR="00533B25" w:rsidRPr="00533B25">
                        <w:t xml:space="preserve">2.  </w:t>
                      </w:r>
                      <w:r w:rsidR="00533B25" w:rsidRPr="00533B25">
                        <w:t>Задание деклараций модели «Накорми студентов»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4624" behindDoc="0" locked="0" layoutInCell="1" allowOverlap="1" wp14:anchorId="36FAB652" wp14:editId="2E7B4124">
            <wp:simplePos x="0" y="0"/>
            <wp:positionH relativeFrom="page">
              <wp:align>center</wp:align>
            </wp:positionH>
            <wp:positionV relativeFrom="paragraph">
              <wp:posOffset>655955</wp:posOffset>
            </wp:positionV>
            <wp:extent cx="1790700" cy="1543050"/>
            <wp:effectExtent l="0" t="0" r="0" b="0"/>
            <wp:wrapTopAndBottom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F25AC">
        <w:t xml:space="preserve">После этого задаем тип s фишкам, относящимся к студентам, тип p — фишкам, относящимся к пирогам, задаём значения переменных x и y для дуг и начальные значения мультимножеств </w:t>
      </w:r>
      <w:proofErr w:type="spellStart"/>
      <w:r w:rsidR="008F25AC">
        <w:t>init_stud</w:t>
      </w:r>
      <w:proofErr w:type="spellEnd"/>
      <w:r w:rsidR="008F25AC">
        <w:t xml:space="preserve"> и </w:t>
      </w:r>
      <w:proofErr w:type="spellStart"/>
      <w:r w:rsidR="008F25AC">
        <w:t>init_food</w:t>
      </w:r>
      <w:proofErr w:type="spellEnd"/>
      <w:r w:rsidR="008F25AC">
        <w:t>.</w:t>
      </w:r>
    </w:p>
    <w:p w14:paraId="4B11B032" w14:textId="33570000" w:rsidR="00533B25" w:rsidRDefault="00533B25" w:rsidP="00533B25">
      <w:pPr>
        <w:pStyle w:val="Fir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BA7BBDF" wp14:editId="401224A1">
                <wp:simplePos x="0" y="0"/>
                <wp:positionH relativeFrom="column">
                  <wp:posOffset>1291590</wp:posOffset>
                </wp:positionH>
                <wp:positionV relativeFrom="paragraph">
                  <wp:posOffset>4187825</wp:posOffset>
                </wp:positionV>
                <wp:extent cx="3828415" cy="635"/>
                <wp:effectExtent l="0" t="0" r="0" b="0"/>
                <wp:wrapTopAndBottom/>
                <wp:docPr id="11" name="Надпись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284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E440A97" w14:textId="24E4E152" w:rsidR="00533B25" w:rsidRPr="0029519E" w:rsidRDefault="00533B25" w:rsidP="00533B25">
                            <w:pPr>
                              <w:pStyle w:val="aa"/>
                              <w:rPr>
                                <w:noProof/>
                              </w:rPr>
                            </w:pPr>
                            <w:r w:rsidRPr="00533B25">
                              <w:t xml:space="preserve">Рис. 3. </w:t>
                            </w:r>
                            <w:proofErr w:type="gramStart"/>
                            <w:r w:rsidRPr="00533B25">
                              <w:t>Модель  «</w:t>
                            </w:r>
                            <w:proofErr w:type="gramEnd"/>
                            <w:r w:rsidRPr="00533B25">
                              <w:t>Накорми студентов»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A7BBDF" id="Надпись 11" o:spid="_x0000_s1028" type="#_x0000_t202" style="position:absolute;margin-left:101.7pt;margin-top:329.75pt;width:301.45pt;height:.0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" stroked="f">
                <v:textbox style="mso-fit-shape-to-text:t" inset="0,0,0,0">
                  <w:txbxContent>
                    <w:p w14:paraId="1E440A97" w14:textId="24E4E152" w:rsidR="00533B25" w:rsidRPr="0029519E" w:rsidRDefault="00533B25" w:rsidP="00533B25">
                      <w:pPr>
                        <w:pStyle w:val="aa"/>
                        <w:rPr>
                          <w:noProof/>
                        </w:rPr>
                      </w:pPr>
                      <w:r w:rsidRPr="00533B25">
                        <w:t xml:space="preserve">Рис. 3. </w:t>
                      </w:r>
                      <w:proofErr w:type="gramStart"/>
                      <w:r w:rsidRPr="00533B25">
                        <w:t>Модель  «</w:t>
                      </w:r>
                      <w:proofErr w:type="gramEnd"/>
                      <w:r w:rsidRPr="00533B25">
                        <w:t>Накорми студентов»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5648" behindDoc="0" locked="0" layoutInCell="1" allowOverlap="1" wp14:anchorId="6FC99D6C" wp14:editId="4C18C0F1">
            <wp:simplePos x="0" y="0"/>
            <wp:positionH relativeFrom="page">
              <wp:posOffset>2371725</wp:posOffset>
            </wp:positionH>
            <wp:positionV relativeFrom="paragraph">
              <wp:posOffset>2064385</wp:posOffset>
            </wp:positionV>
            <wp:extent cx="3828415" cy="2301240"/>
            <wp:effectExtent l="0" t="0" r="635" b="3810"/>
            <wp:wrapTopAndBottom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415" cy="230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33B25">
        <w:rPr>
          <w:noProof/>
        </w:rPr>
        <w:t>В результате получаем работающую моделью</w:t>
      </w:r>
    </w:p>
    <w:p w14:paraId="4911807B" w14:textId="1A6CC22F" w:rsidR="00533B25" w:rsidRDefault="00533B25" w:rsidP="008F25AC">
      <w:pPr>
        <w:pStyle w:val="a0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D9A7361" wp14:editId="2A81AF7B">
                <wp:simplePos x="0" y="0"/>
                <wp:positionH relativeFrom="column">
                  <wp:posOffset>501015</wp:posOffset>
                </wp:positionH>
                <wp:positionV relativeFrom="paragraph">
                  <wp:posOffset>3261360</wp:posOffset>
                </wp:positionV>
                <wp:extent cx="4600575" cy="635"/>
                <wp:effectExtent l="0" t="0" r="0" b="0"/>
                <wp:wrapTopAndBottom/>
                <wp:docPr id="16" name="Надпись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005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FF7FFD7" w14:textId="28684E4D" w:rsidR="00533B25" w:rsidRPr="00D9467F" w:rsidRDefault="00533B25" w:rsidP="00533B25">
                            <w:pPr>
                              <w:pStyle w:val="aa"/>
                              <w:rPr>
                                <w:noProof/>
                              </w:rPr>
                            </w:pPr>
                            <w:r w:rsidRPr="00596700">
                              <w:t>Рис. 4. Запуск модели «Накорми студентов»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9A7361" id="Надпись 16" o:spid="_x0000_s1029" type="#_x0000_t202" style="position:absolute;margin-left:39.45pt;margin-top:256.8pt;width:362.25pt;height:.0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" stroked="f">
                <v:textbox style="mso-fit-shape-to-text:t" inset="0,0,0,0">
                  <w:txbxContent>
                    <w:p w14:paraId="3FF7FFD7" w14:textId="28684E4D" w:rsidR="00533B25" w:rsidRPr="00D9467F" w:rsidRDefault="00533B25" w:rsidP="00533B25">
                      <w:pPr>
                        <w:pStyle w:val="aa"/>
                        <w:rPr>
                          <w:noProof/>
                        </w:rPr>
                      </w:pPr>
                      <w:r w:rsidRPr="00596700">
                        <w:t>Рис. 4. Запуск модели «Накорми студентов»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8720" behindDoc="0" locked="0" layoutInCell="1" allowOverlap="1" wp14:anchorId="4118FE7F" wp14:editId="4EC95F4A">
            <wp:simplePos x="0" y="0"/>
            <wp:positionH relativeFrom="page">
              <wp:align>center</wp:align>
            </wp:positionH>
            <wp:positionV relativeFrom="paragraph">
              <wp:posOffset>632460</wp:posOffset>
            </wp:positionV>
            <wp:extent cx="4600575" cy="2571750"/>
            <wp:effectExtent l="0" t="0" r="9525" b="0"/>
            <wp:wrapTopAndBottom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33B25">
        <w:rPr>
          <w:noProof/>
        </w:rPr>
        <w:t>После запуска фишки типа «пирожки» из позиции «еда» и фишки типа «студенты» из позиции «голодный студент», пройдя через переход «кушать», попадают в позицию «сытый студент» и преобразуются в тип «студенты»</w:t>
      </w:r>
    </w:p>
    <w:p w14:paraId="6323E88F" w14:textId="6FE487AB" w:rsidR="00533B25" w:rsidRDefault="00533B25" w:rsidP="008F25AC">
      <w:pPr>
        <w:pStyle w:val="a0"/>
        <w:rPr>
          <w:noProof/>
        </w:rPr>
      </w:pPr>
    </w:p>
    <w:p w14:paraId="4A3599C5" w14:textId="1ED67C3A" w:rsidR="00533B25" w:rsidRDefault="00533B25" w:rsidP="008F25AC">
      <w:pPr>
        <w:pStyle w:val="a0"/>
        <w:rPr>
          <w:noProof/>
        </w:rPr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0E7A4D33" wp14:editId="7AB61D94">
            <wp:simplePos x="0" y="0"/>
            <wp:positionH relativeFrom="margin">
              <wp:align>center</wp:align>
            </wp:positionH>
            <wp:positionV relativeFrom="paragraph">
              <wp:posOffset>443230</wp:posOffset>
            </wp:positionV>
            <wp:extent cx="4819650" cy="3724275"/>
            <wp:effectExtent l="0" t="0" r="0" b="9525"/>
            <wp:wrapTopAndBottom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372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33B25">
        <w:rPr>
          <w:noProof/>
        </w:rPr>
        <w:t>Упражнение. Вычислите пространство состояний. Сформируйте отчёт о пространстве состояний и проанализируйте его. Постройте граф пространства состояний.</w:t>
      </w:r>
    </w:p>
    <w:p w14:paraId="40490F98" w14:textId="77777777" w:rsidR="00533B25" w:rsidRDefault="00533B25" w:rsidP="008F25AC">
      <w:pPr>
        <w:pStyle w:val="a0"/>
        <w:rPr>
          <w:noProof/>
        </w:rPr>
      </w:pPr>
    </w:p>
    <w:p w14:paraId="4D188988" w14:textId="670A660D" w:rsidR="00FF6FFB" w:rsidRPr="007053CE" w:rsidRDefault="00FF6FFB" w:rsidP="008F25AC">
      <w:pPr>
        <w:pStyle w:val="a0"/>
      </w:pPr>
      <w:r w:rsidRPr="00FF6FFB">
        <w:t>Отчет</w:t>
      </w:r>
      <w:r w:rsidRPr="007053CE">
        <w:t>:</w:t>
      </w:r>
    </w:p>
    <w:p w14:paraId="21B97900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bookmarkStart w:id="6" w:name="_Toc192296739"/>
      <w:bookmarkStart w:id="7" w:name="выводы"/>
      <w:bookmarkEnd w:id="5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lastRenderedPageBreak/>
        <w:t>CPN Tools state space report for:</w:t>
      </w:r>
    </w:p>
    <w:p w14:paraId="6363A9F9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>/home/</w:t>
      </w:r>
      <w:proofErr w:type="spellStart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>openmodelica</w:t>
      </w:r>
      <w:proofErr w:type="spellEnd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>/Desktop/</w:t>
      </w:r>
      <w:proofErr w:type="spellStart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>nakormi.cpn</w:t>
      </w:r>
      <w:proofErr w:type="spellEnd"/>
    </w:p>
    <w:p w14:paraId="017C9F69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>Report generated: Thu Apr 17 23:32:39 2025</w:t>
      </w:r>
    </w:p>
    <w:p w14:paraId="24FC2C7A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</w:p>
    <w:p w14:paraId="79431A09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</w:p>
    <w:p w14:paraId="1E4ACF2F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Statistics</w:t>
      </w:r>
    </w:p>
    <w:p w14:paraId="36FAFC57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>------------------------------------------------------------------------</w:t>
      </w:r>
    </w:p>
    <w:p w14:paraId="55AF6D45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</w:p>
    <w:p w14:paraId="45FFDDD6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State Space</w:t>
      </w:r>
    </w:p>
    <w:p w14:paraId="03EE388E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Nodes:  4</w:t>
      </w:r>
    </w:p>
    <w:p w14:paraId="64FC62F2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Arcs:   3</w:t>
      </w:r>
    </w:p>
    <w:p w14:paraId="416CC311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Secs:   0</w:t>
      </w:r>
    </w:p>
    <w:p w14:paraId="04844543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Status: Full</w:t>
      </w:r>
    </w:p>
    <w:p w14:paraId="6161C5E6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</w:p>
    <w:p w14:paraId="7EF1E8FC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</w:t>
      </w:r>
      <w:proofErr w:type="spellStart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>Scc</w:t>
      </w:r>
      <w:proofErr w:type="spellEnd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Graph</w:t>
      </w:r>
    </w:p>
    <w:p w14:paraId="218402FC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Nodes:  4</w:t>
      </w:r>
    </w:p>
    <w:p w14:paraId="607345B3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Arcs:   3</w:t>
      </w:r>
    </w:p>
    <w:p w14:paraId="4145E128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Secs:   0</w:t>
      </w:r>
    </w:p>
    <w:p w14:paraId="30DBA269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</w:p>
    <w:p w14:paraId="74F258AE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</w:p>
    <w:p w14:paraId="1040F071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Boundedness Properties</w:t>
      </w:r>
    </w:p>
    <w:p w14:paraId="2654E1D0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>------------------------------------------------------------------------</w:t>
      </w:r>
    </w:p>
    <w:p w14:paraId="2167BC56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</w:p>
    <w:p w14:paraId="23B0E591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Best Integer Bounds</w:t>
      </w:r>
    </w:p>
    <w:p w14:paraId="5463B99A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                        Upper      Lower</w:t>
      </w:r>
    </w:p>
    <w:p w14:paraId="10D41F31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</w:t>
      </w:r>
      <w:proofErr w:type="spellStart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>nakormi_studenta'food</w:t>
      </w:r>
      <w:proofErr w:type="spellEnd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1 5          2</w:t>
      </w:r>
    </w:p>
    <w:p w14:paraId="34BD50E6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</w:t>
      </w:r>
      <w:proofErr w:type="spellStart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>nakormi_studenta'hungry_student</w:t>
      </w:r>
      <w:proofErr w:type="spellEnd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1</w:t>
      </w:r>
    </w:p>
    <w:p w14:paraId="5DD566F0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                        3          0</w:t>
      </w:r>
    </w:p>
    <w:p w14:paraId="5EDAE7CB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</w:t>
      </w:r>
      <w:proofErr w:type="spellStart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>nakormi_studenta'satisfied_student</w:t>
      </w:r>
      <w:proofErr w:type="spellEnd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1</w:t>
      </w:r>
    </w:p>
    <w:p w14:paraId="0EFB3216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                        3          0</w:t>
      </w:r>
    </w:p>
    <w:p w14:paraId="55BD3994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</w:p>
    <w:p w14:paraId="5756B676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Best Upper Multi-</w:t>
      </w:r>
      <w:proofErr w:type="gramStart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>set</w:t>
      </w:r>
      <w:proofErr w:type="gramEnd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Bounds</w:t>
      </w:r>
    </w:p>
    <w:p w14:paraId="34A2A296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</w:t>
      </w:r>
      <w:proofErr w:type="spellStart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>nakormi_studenta'food</w:t>
      </w:r>
      <w:proofErr w:type="spellEnd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1</w:t>
      </w:r>
    </w:p>
    <w:p w14:paraId="5E44268A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                    5`pasty</w:t>
      </w:r>
    </w:p>
    <w:p w14:paraId="778751FF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</w:t>
      </w:r>
      <w:proofErr w:type="spellStart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>nakormi_studenta'hungry_student</w:t>
      </w:r>
      <w:proofErr w:type="spellEnd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1</w:t>
      </w:r>
    </w:p>
    <w:p w14:paraId="1D61A9FC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                    3`student</w:t>
      </w:r>
    </w:p>
    <w:p w14:paraId="46C2F63F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lastRenderedPageBreak/>
        <w:t xml:space="preserve">     </w:t>
      </w:r>
      <w:proofErr w:type="spellStart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>nakormi_studenta'satisfied_student</w:t>
      </w:r>
      <w:proofErr w:type="spellEnd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1</w:t>
      </w:r>
    </w:p>
    <w:p w14:paraId="406DB696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                    3`student</w:t>
      </w:r>
    </w:p>
    <w:p w14:paraId="4C028151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</w:p>
    <w:p w14:paraId="1727DEB0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Best Lower Multi-</w:t>
      </w:r>
      <w:proofErr w:type="gramStart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>set</w:t>
      </w:r>
      <w:proofErr w:type="gramEnd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Bounds</w:t>
      </w:r>
    </w:p>
    <w:p w14:paraId="6F96CCBE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</w:t>
      </w:r>
      <w:proofErr w:type="spellStart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>nakormi_studenta'food</w:t>
      </w:r>
      <w:proofErr w:type="spellEnd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1</w:t>
      </w:r>
    </w:p>
    <w:p w14:paraId="073987D1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                    2`pasty</w:t>
      </w:r>
    </w:p>
    <w:p w14:paraId="451C1AE4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</w:t>
      </w:r>
      <w:proofErr w:type="spellStart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>nakormi_studenta'hungry_student</w:t>
      </w:r>
      <w:proofErr w:type="spellEnd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1</w:t>
      </w:r>
    </w:p>
    <w:p w14:paraId="62407EFB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                    empty</w:t>
      </w:r>
    </w:p>
    <w:p w14:paraId="5F546170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</w:t>
      </w:r>
      <w:proofErr w:type="spellStart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>nakormi_studenta'satisfied_student</w:t>
      </w:r>
      <w:proofErr w:type="spellEnd"/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1</w:t>
      </w:r>
    </w:p>
    <w:p w14:paraId="432AE200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                    empty</w:t>
      </w:r>
    </w:p>
    <w:p w14:paraId="5F2CEB72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</w:p>
    <w:p w14:paraId="59515F43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</w:p>
    <w:p w14:paraId="21C067EE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Home Properties</w:t>
      </w:r>
    </w:p>
    <w:p w14:paraId="6D5FE016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>------------------------------------------------------------------------</w:t>
      </w:r>
    </w:p>
    <w:p w14:paraId="1224A8E7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</w:p>
    <w:p w14:paraId="2370519A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Home Markings</w:t>
      </w:r>
    </w:p>
    <w:p w14:paraId="26F756D1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[4]</w:t>
      </w:r>
    </w:p>
    <w:p w14:paraId="79CA498B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</w:p>
    <w:p w14:paraId="60744D7C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</w:p>
    <w:p w14:paraId="68CD6EC7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Liveness Properties</w:t>
      </w:r>
    </w:p>
    <w:p w14:paraId="2C1FB53E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>------------------------------------------------------------------------</w:t>
      </w:r>
    </w:p>
    <w:p w14:paraId="5778C30B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</w:p>
    <w:p w14:paraId="4EDF6DB0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Dead Markings</w:t>
      </w:r>
    </w:p>
    <w:p w14:paraId="6C7FD9F8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[4]</w:t>
      </w:r>
    </w:p>
    <w:p w14:paraId="7FD9E18C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</w:p>
    <w:p w14:paraId="64AEABC6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Dead Transition Instances</w:t>
      </w:r>
    </w:p>
    <w:p w14:paraId="1C00A4C5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None</w:t>
      </w:r>
    </w:p>
    <w:p w14:paraId="5FBDEB3D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</w:p>
    <w:p w14:paraId="13F65C8D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Live Transition Instances</w:t>
      </w:r>
    </w:p>
    <w:p w14:paraId="6D495B72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None</w:t>
      </w:r>
    </w:p>
    <w:p w14:paraId="32461688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</w:p>
    <w:p w14:paraId="45DB2B75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</w:p>
    <w:p w14:paraId="041F0F5C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Fairness Properties</w:t>
      </w:r>
    </w:p>
    <w:p w14:paraId="369CE675" w14:textId="77777777" w:rsidR="00533B25" w:rsidRP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>------------------------------------------------------------------------</w:t>
      </w:r>
    </w:p>
    <w:p w14:paraId="5E84858D" w14:textId="77777777" w:rsidR="00533B25" w:rsidRDefault="00533B25" w:rsidP="00533B25">
      <w:pPr>
        <w:pStyle w:val="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</w:pPr>
      <w:r w:rsidRPr="00533B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US"/>
        </w:rPr>
        <w:t xml:space="preserve">     No infinite occurrence sequences.</w:t>
      </w:r>
    </w:p>
    <w:p w14:paraId="1C1104B2" w14:textId="4A7751A8" w:rsidR="00622635" w:rsidRPr="004E19F4" w:rsidRDefault="0081475A" w:rsidP="00533B25">
      <w:pPr>
        <w:pStyle w:val="1"/>
      </w:pPr>
      <w:r w:rsidRPr="004E19F4">
        <w:rPr>
          <w:rStyle w:val="SectionNumber"/>
        </w:rPr>
        <w:t>4</w:t>
      </w:r>
      <w:r w:rsidRPr="004E19F4">
        <w:tab/>
      </w:r>
      <w:r>
        <w:t>Выводы</w:t>
      </w:r>
      <w:bookmarkEnd w:id="6"/>
    </w:p>
    <w:bookmarkEnd w:id="7"/>
    <w:p w14:paraId="53EDCED2" w14:textId="533FEF19" w:rsidR="00622635" w:rsidRDefault="00FF6FFB" w:rsidP="008F25AC">
      <w:pPr>
        <w:pStyle w:val="FirstParagraph"/>
      </w:pPr>
      <w:r w:rsidRPr="00FF6FFB">
        <w:lastRenderedPageBreak/>
        <w:t xml:space="preserve">Мы построили модель </w:t>
      </w:r>
      <w:r w:rsidR="00533B25" w:rsidRPr="00533B25">
        <w:t xml:space="preserve">«Накорми </w:t>
      </w:r>
      <w:proofErr w:type="gramStart"/>
      <w:r w:rsidR="00533B25" w:rsidRPr="00533B25">
        <w:t>студентов»</w:t>
      </w:r>
      <w:proofErr w:type="gramEnd"/>
      <w:r w:rsidR="004E19F4" w:rsidRPr="004E19F4">
        <w:t xml:space="preserve"> </w:t>
      </w:r>
      <w:proofErr w:type="gramStart"/>
      <w:r w:rsidRPr="00FF6FFB">
        <w:t>и</w:t>
      </w:r>
      <w:proofErr w:type="gramEnd"/>
      <w:r w:rsidRPr="00FF6FFB">
        <w:t xml:space="preserve"> проанализировали результат.</w:t>
      </w:r>
    </w:p>
    <w:sectPr w:rsidR="0062263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A629CB" w14:textId="77777777" w:rsidR="00B70401" w:rsidRDefault="00B70401">
      <w:pPr>
        <w:spacing w:after="0"/>
      </w:pPr>
      <w:r>
        <w:separator/>
      </w:r>
    </w:p>
  </w:endnote>
  <w:endnote w:type="continuationSeparator" w:id="0">
    <w:p w14:paraId="48879FB2" w14:textId="77777777" w:rsidR="00B70401" w:rsidRDefault="00B704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13F31" w14:textId="77777777" w:rsidR="00B70401" w:rsidRDefault="00B70401">
      <w:r>
        <w:separator/>
      </w:r>
    </w:p>
  </w:footnote>
  <w:footnote w:type="continuationSeparator" w:id="0">
    <w:p w14:paraId="2EEFD1C5" w14:textId="77777777" w:rsidR="00B70401" w:rsidRDefault="00B704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810B8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2D21C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E8AD9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31EB5480"/>
    <w:multiLevelType w:val="hybridMultilevel"/>
    <w:tmpl w:val="3BA82298"/>
    <w:lvl w:ilvl="0" w:tplc="80388726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1401E4"/>
    <w:multiLevelType w:val="hybridMultilevel"/>
    <w:tmpl w:val="90C4351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8B72C0"/>
    <w:multiLevelType w:val="hybridMultilevel"/>
    <w:tmpl w:val="9FF298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2635"/>
    <w:rsid w:val="001B46DE"/>
    <w:rsid w:val="004666E2"/>
    <w:rsid w:val="004E19F4"/>
    <w:rsid w:val="00533B25"/>
    <w:rsid w:val="00622635"/>
    <w:rsid w:val="007053CE"/>
    <w:rsid w:val="0081475A"/>
    <w:rsid w:val="008270DA"/>
    <w:rsid w:val="008D6F30"/>
    <w:rsid w:val="008F25AC"/>
    <w:rsid w:val="00B70401"/>
    <w:rsid w:val="00D40352"/>
    <w:rsid w:val="00F546C7"/>
    <w:rsid w:val="00FF6FF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E99BDF"/>
  <w15:docId w15:val="{ABC41904-5222-43C4-88D3-A151BFA13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40352"/>
    <w:pPr>
      <w:spacing w:after="100"/>
    </w:pPr>
  </w:style>
  <w:style w:type="paragraph" w:styleId="af">
    <w:name w:val="List Paragraph"/>
    <w:basedOn w:val="a"/>
    <w:rsid w:val="008F25AC"/>
    <w:pPr>
      <w:ind w:left="720"/>
      <w:contextualSpacing/>
    </w:pPr>
  </w:style>
  <w:style w:type="paragraph" w:styleId="af0">
    <w:name w:val="header"/>
    <w:basedOn w:val="a"/>
    <w:link w:val="af1"/>
    <w:unhideWhenUsed/>
    <w:rsid w:val="00533B25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533B25"/>
  </w:style>
  <w:style w:type="paragraph" w:styleId="af2">
    <w:name w:val="footer"/>
    <w:basedOn w:val="a"/>
    <w:link w:val="af3"/>
    <w:unhideWhenUsed/>
    <w:rsid w:val="00533B25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533B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8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01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7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18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26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66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23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36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3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42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94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5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05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9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55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46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1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4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5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2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54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4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81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8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6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69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6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72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0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3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0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8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04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3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92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4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1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98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85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65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19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25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27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0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07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23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7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6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72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94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12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8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1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1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4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8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21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3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7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8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7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6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73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1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3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5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4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5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8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0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7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7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3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8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4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7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5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8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4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9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5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15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8</Pages>
  <Words>555</Words>
  <Characters>3167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4</vt:lpstr>
    </vt:vector>
  </TitlesOfParts>
  <Company/>
  <LinksUpToDate>false</LinksUpToDate>
  <CharactersWithSpaces>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еличева Дарья Михайловна</dc:creator>
  <cp:keywords/>
  <cp:lastModifiedBy>Варвара Игнатенкова</cp:lastModifiedBy>
  <cp:revision>3</cp:revision>
  <dcterms:created xsi:type="dcterms:W3CDTF">2025-04-17T22:10:00Z</dcterms:created>
  <dcterms:modified xsi:type="dcterms:W3CDTF">2025-04-17T22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ние для самостоятельного выполнен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